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oisson Regression of Menstrual Management on School/Work Absenc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utcome: Number of days missed during last menstrual perio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efficient (log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ing_your_last_men_menstrual_materials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ing_your_last_men_home_or_school_clean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ing_your_last_men_enever_you_wanted_to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choose_l_most_wanted_to_use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choose_l_most_wanted_to_use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4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choose_l_most_wanted_to_use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had_enough_of_my_m_often_as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had_enough_of_my_m_often_as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had_enough_of_my_m_often_as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wash_m_nds_when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wash_m_nds_when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wash_m_nds_when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dispos_way_that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dispos_way_that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dispos_way_that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during_your_last_men_menstrual_materials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during_your_last_men_home_or_school_clean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during_your_last_men_enever_you_wanted_to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was_able_to_choose_l_most_wanted_to_use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was_able_to_choose_l_most_wanted_to_use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was_able_to_choose_l_most_wanted_to_use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had_enough_of_my_m_often_as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had_enough_of_my_m_often_as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had_enough_of_my_m_often_as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was_able_to_wash_m_nds_when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was_able_to_wash_m_nds_when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040,70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was_able_to_wash_m_nds_when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was_able_to_dispos_way_that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was_able_to_dispos_way_that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Rural:i_was_able_to_dispos_way_that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RR = Incidence Rate Ratio (exponentiated coefficient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ignificance levels: *** p &lt; 0.001, ** p &lt; 0.01, * p &lt; 0.05; p-values &lt; 0.001 shown as &lt;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1:36:12Z</dcterms:created>
  <dcterms:modified xsi:type="dcterms:W3CDTF">2025-05-16T01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